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เก็บผล</w:t>
      </w:r>
      <w:r>
        <w:t xml:space="preserve"> </w:t>
      </w:r>
      <w:r>
        <w:t xml:space="preserve">Revoice</w:t>
      </w:r>
      <w:r>
        <w:t xml:space="preserve"> </w:t>
      </w:r>
      <w:r>
        <w:t xml:space="preserve">เสียงอาจารย์</w:t>
      </w:r>
    </w:p>
    <w:p>
      <w:pPr>
        <w:pStyle w:val="Date"/>
      </w:pPr>
      <w:r>
        <w:t xml:space="preserve">วันศุกร์ที่</w:t>
      </w:r>
      <w:r>
        <w:t xml:space="preserve"> </w:t>
      </w:r>
      <w:r>
        <w:t xml:space="preserve">23</w:t>
      </w:r>
      <w:r>
        <w:t xml:space="preserve"> </w:t>
      </w:r>
      <w:r>
        <w:t xml:space="preserve">กันยายน</w:t>
      </w:r>
      <w:r>
        <w:t xml:space="preserve"> </w:t>
      </w:r>
      <w:r>
        <w:t xml:space="preserve">2565</w:t>
      </w:r>
      <w:r>
        <w:t xml:space="preserve"> </w:t>
      </w:r>
      <w:r>
        <w:t xml:space="preserve">เวลา</w:t>
      </w:r>
      <w:r>
        <w:t xml:space="preserve"> </w:t>
      </w:r>
      <w:r>
        <w:t xml:space="preserve">10.3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ฮ้ยมีเสียงด้วย ดูมัน ดูมันบาปมันต้องมี โอนเสียงมีท่วงทำนองเพราะมันเป็นเสียงไงคะ รักเราก็ต้องออก ออก เสียงเนาะ ให้มันชัดเจนนะคะมันถึงจะทำงานได้อันนี้คือเราเรียกว่าระบบรู้จำเสียงนะคะ วันนี้ หรือสถานที่อื่น ฝั่งนั้นไม่ได้อยู่ในฐานข้อมูลของเรา ดูรายละเอียดในประเทศไทย แป้นพิมพ์ แมนยู เราจะไป เวลา 100 ทำไม ทุกคนค่ะ ปูม้านึ่งชานะคะ มันคือกดอะไรก็ได้กดบวกลบ หรือกดสละ สระเอสระเอสระอาสระอิสระอีขึ้นทั้งหมดเราเรียกว่า 1 ชานะคะ 1 character ก็คือ 1 ใบก็คือแปลกดี ผลกีฬา Control Key ATM ขอโทษนะคะ ประเทศ เซเว่น เมาส์ เราบอกว่า Capture มัน ดูมันบาปมันต้องมี โทนเสียงมีท่วงทำนองเพราะมันเป็นเสียงไงคะ งั้นเราก็ต้องออก ออก เสียงเนาะ ให้มันชัดเจนมันถึงจะทำงานได้อันนี้คือเราเรียกว่าระบบรู้จำสิ่งนะคะ สั่งงานให้มันทางอื่น ทักสมัครงานนะคะไม่ได้อยู่ในกลุ่มของโลก ก็ต้องดูว่าทำไม ขอดู แม่นอยู่แถวนี้ เราจะไป กลุ่ม โดเรม่อน Big ทำไมของรัฐบาล คนกับหมา สอบทดสอบทดสอบทดสอบ มีแบบ ยังครับ ปกติครับ มึงมันบ้า มันต้องยิง เสียงมีท่วงทำนองเสียงไหมคะ งั้นเราก็ต้องออก ออก เสียงเนาะ ให้มันชัดเจน เราบอกว่า Capture อย่าถ่ายไหม ดูมัน กูมันดับมันต้องมี โอนเสียงมีท่วงทำนองเสียงไหมคะ ให้มันชัดเจน ดูมัน ดูมันบาปมันต้องมี โทนเสียงมีท่วงทำนองเพราะมันเป็นเสียงไงคะ เราก็ต้องออก ออก เสียงเนาะ ให้มันชัดเจนนะคะมันถึงจะทำงานได้อันนี้คือเราเรียกว่าระบบรู้จำผิดนะคะ ข่าวนี้ หรือทำงานทำอย่างอื่น ตามสัญญา อยุธยา ไม่ตอบ เรา ให้นับจำนวนปุ่ม พิมพ์ที่อยู่นะ Capture อย่าถ่ายไหม ดูมัน ดูมันบาปมันต้องมี โอนเสียงมีท่วงทำนองเพราะมันเป็นเสียงไงคะ ร้านเราก็ต้องออก เฮ็ดหยังเนาะให้มันชัดเจนนะคะมันถึงจะทำงานได้ดีคือเราได้รู้จักนะคะ หรือปลาทำอย่างอื่น เราจะไปหา ปุ่ม วิธี Note 8 ลองดูเฉยๆ ใช่ครับ สวัสดีครับ มันต้องมีโทนเสียงมีท่วงทำนองรปภ get out ลดเสียงเพิ่มเสียงเพิ่มความสว่าง shopee.com หรือชอบพิมพ์ดีด ไม่ต้องออกแรงเยอะ นั่นแหละออกแรงเยอะใช้พลังใช้ Power เยอะข้อที่แล้วจำได้ไหมคะ 1 ไบต์มีกี่บิต ฉะนั้นหาคีย์บอร์ดที่เรามีถูกแบ่งเป็น 4 กลุ่มด้วยกันคือตรงไหน จนกว่าจะผ่าน ตอนนี้เราจะ US น้องมีกี่ปุ่ม น้องมีอะไรบ้าง เอาแบบเหมาทั่วไปคลิกซ้ายหรือขวา เล่นเกม ก็เหมือนที่รับข้อมูล แต่มันจะมี แน่นอ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เก็บผล Revoice เสียงอาจารย์</dc:title>
  <dc:creator/>
  <cp:keywords/>
  <dcterms:created xsi:type="dcterms:W3CDTF">2022-09-23T13:00:29Z</dcterms:created>
  <dcterms:modified xsi:type="dcterms:W3CDTF">2022-09-23T13:0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3 กันยายน 2565 เวลา 10.35 น.</vt:lpwstr>
  </property>
  <property fmtid="{D5CDD505-2E9C-101B-9397-08002B2CF9AE}" pid="3" name="subtitle">
    <vt:lpwstr/>
  </property>
</Properties>
</file>